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A82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>A</w:t>
      </w:r>
    </w:p>
    <w:p w:rsidR="000E2AE7" w:rsidRPr="00C339B8" w:rsidRDefault="00671845" w:rsidP="00671845">
      <w:pPr>
        <w:spacing w:line="276" w:lineRule="auto"/>
        <w:jc w:val="center"/>
        <w:rPr>
          <w:rFonts w:cs="Arial"/>
          <w:b/>
          <w:sz w:val="28"/>
        </w:rPr>
      </w:pPr>
      <w:r>
        <w:rPr>
          <w:rFonts w:cs="Arial"/>
          <w:b/>
          <w:sz w:val="28"/>
        </w:rPr>
        <w:t>Lab Record</w:t>
      </w:r>
    </w:p>
    <w:p w:rsidR="000E2AE7" w:rsidRPr="00C339B8" w:rsidRDefault="00671845" w:rsidP="00671845">
      <w:pPr>
        <w:spacing w:line="276" w:lineRule="auto"/>
        <w:jc w:val="center"/>
        <w:rPr>
          <w:rFonts w:cs="Arial"/>
          <w:sz w:val="28"/>
        </w:rPr>
      </w:pPr>
      <w:r>
        <w:rPr>
          <w:rFonts w:cs="Arial"/>
          <w:sz w:val="28"/>
        </w:rPr>
        <w:t>of</w:t>
      </w:r>
    </w:p>
    <w:p w:rsidR="000E2AE7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>“</w:t>
      </w:r>
      <w:r w:rsidR="00EA1222">
        <w:rPr>
          <w:rFonts w:cs="Arial"/>
          <w:b/>
          <w:sz w:val="28"/>
        </w:rPr>
        <w:t>Basic Communication Skills</w:t>
      </w:r>
      <w:r w:rsidR="00B21685">
        <w:rPr>
          <w:rFonts w:cs="Arial"/>
          <w:b/>
          <w:sz w:val="28"/>
        </w:rPr>
        <w:t xml:space="preserve"> Lab</w:t>
      </w:r>
      <w:r w:rsidRPr="00C339B8">
        <w:rPr>
          <w:rFonts w:cs="Arial"/>
          <w:sz w:val="28"/>
        </w:rPr>
        <w:t>”</w:t>
      </w:r>
    </w:p>
    <w:p w:rsidR="000E2AE7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 xml:space="preserve">Submitted in partial </w:t>
      </w:r>
      <w:r w:rsidRPr="00C339B8">
        <w:rPr>
          <w:rFonts w:cs="Arial"/>
          <w:noProof/>
          <w:sz w:val="28"/>
          <w:lang w:val="en-US"/>
        </w:rPr>
        <w:t>fulfilment</w:t>
      </w:r>
      <w:r w:rsidRPr="00C339B8">
        <w:rPr>
          <w:rFonts w:cs="Arial"/>
          <w:sz w:val="28"/>
          <w:lang w:val="en-US"/>
        </w:rPr>
        <w:t xml:space="preserve"> </w:t>
      </w:r>
      <w:r w:rsidRPr="00C339B8">
        <w:rPr>
          <w:rFonts w:cs="Arial"/>
          <w:sz w:val="28"/>
        </w:rPr>
        <w:t>for</w:t>
      </w:r>
      <w:r w:rsidR="00102E93" w:rsidRPr="00C339B8">
        <w:rPr>
          <w:rFonts w:cs="Arial"/>
          <w:sz w:val="28"/>
        </w:rPr>
        <w:t xml:space="preserve"> </w:t>
      </w:r>
      <w:r w:rsidR="0023089C">
        <w:rPr>
          <w:rFonts w:cs="Arial"/>
          <w:sz w:val="28"/>
        </w:rPr>
        <w:t xml:space="preserve">the </w:t>
      </w:r>
      <w:r w:rsidRPr="0023089C">
        <w:rPr>
          <w:rFonts w:cs="Arial"/>
          <w:noProof/>
          <w:sz w:val="28"/>
        </w:rPr>
        <w:t>award</w:t>
      </w:r>
      <w:r w:rsidRPr="00C339B8">
        <w:rPr>
          <w:rFonts w:cs="Arial"/>
          <w:sz w:val="28"/>
        </w:rPr>
        <w:t xml:space="preserve"> of </w:t>
      </w:r>
      <w:r w:rsidR="00102E93" w:rsidRPr="00C339B8">
        <w:rPr>
          <w:rFonts w:cs="Arial"/>
          <w:sz w:val="28"/>
        </w:rPr>
        <w:t xml:space="preserve">the </w:t>
      </w:r>
      <w:r w:rsidRPr="00C339B8">
        <w:rPr>
          <w:rFonts w:cs="Arial"/>
          <w:noProof/>
          <w:sz w:val="28"/>
        </w:rPr>
        <w:t>degree</w:t>
      </w:r>
      <w:r w:rsidRPr="00C339B8">
        <w:rPr>
          <w:rFonts w:cs="Arial"/>
          <w:sz w:val="28"/>
        </w:rPr>
        <w:t xml:space="preserve"> of</w:t>
      </w:r>
    </w:p>
    <w:p w:rsidR="000E2AE7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rFonts w:cs="Arial"/>
          <w:sz w:val="28"/>
        </w:rPr>
        <w:t>Bachelor of Computer Applications</w:t>
      </w:r>
      <w:r w:rsidR="00102E93" w:rsidRPr="00C339B8">
        <w:rPr>
          <w:rFonts w:cs="Arial"/>
          <w:sz w:val="28"/>
        </w:rPr>
        <w:t xml:space="preserve"> (BCA)</w:t>
      </w:r>
    </w:p>
    <w:p w:rsidR="00671845" w:rsidRPr="00C339B8" w:rsidRDefault="00671845" w:rsidP="00671845">
      <w:pPr>
        <w:spacing w:line="276" w:lineRule="auto"/>
        <w:jc w:val="center"/>
        <w:rPr>
          <w:rFonts w:cs="Arial"/>
          <w:sz w:val="28"/>
        </w:rPr>
      </w:pPr>
    </w:p>
    <w:p w:rsidR="000E2AE7" w:rsidRPr="00C339B8" w:rsidRDefault="000E2AE7" w:rsidP="00671845">
      <w:pPr>
        <w:spacing w:line="276" w:lineRule="auto"/>
        <w:jc w:val="center"/>
        <w:rPr>
          <w:rFonts w:cs="Arial"/>
          <w:sz w:val="28"/>
        </w:rPr>
      </w:pPr>
      <w:r w:rsidRPr="00C339B8">
        <w:rPr>
          <w:noProof/>
          <w:sz w:val="28"/>
          <w:lang w:eastAsia="en-IN"/>
        </w:rPr>
        <w:drawing>
          <wp:inline distT="0" distB="0" distL="0" distR="0">
            <wp:extent cx="4272529" cy="1844040"/>
            <wp:effectExtent l="0" t="0" r="0" b="3810"/>
            <wp:docPr id="2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27" t="12991" r="5986" b="12691"/>
                    <a:stretch/>
                  </pic:blipFill>
                  <pic:spPr bwMode="auto">
                    <a:xfrm>
                      <a:off x="0" y="0"/>
                      <a:ext cx="4288717" cy="1851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67F2B" w:rsidRPr="00C339B8" w:rsidRDefault="00567F2B" w:rsidP="00671845">
      <w:pPr>
        <w:spacing w:line="276" w:lineRule="auto"/>
        <w:rPr>
          <w:rFonts w:cs="Arial"/>
          <w:sz w:val="28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04"/>
        <w:gridCol w:w="2222"/>
      </w:tblGrid>
      <w:tr w:rsidR="000E2AE7" w:rsidRPr="00C339B8" w:rsidTr="00715276">
        <w:trPr>
          <w:jc w:val="center"/>
        </w:trPr>
        <w:tc>
          <w:tcPr>
            <w:tcW w:w="6804" w:type="dxa"/>
            <w:vAlign w:val="center"/>
          </w:tcPr>
          <w:p w:rsidR="000E2AE7" w:rsidRPr="00C339B8" w:rsidRDefault="000E2AE7" w:rsidP="00671845">
            <w:pPr>
              <w:spacing w:line="276" w:lineRule="auto"/>
              <w:rPr>
                <w:b/>
                <w:sz w:val="28"/>
                <w:szCs w:val="24"/>
              </w:rPr>
            </w:pPr>
            <w:r w:rsidRPr="00C339B8">
              <w:rPr>
                <w:b/>
                <w:sz w:val="28"/>
                <w:szCs w:val="24"/>
              </w:rPr>
              <w:t>Submitted to:</w:t>
            </w:r>
          </w:p>
          <w:p w:rsidR="000E2AE7" w:rsidRPr="00C339B8" w:rsidRDefault="00EA1222" w:rsidP="00671845">
            <w:pPr>
              <w:spacing w:line="276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Dr Parveen Bala</w:t>
            </w:r>
          </w:p>
          <w:p w:rsidR="005B300C" w:rsidRPr="00C339B8" w:rsidRDefault="00671845" w:rsidP="00671845">
            <w:pPr>
              <w:spacing w:line="276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Assistant Professor</w:t>
            </w:r>
          </w:p>
        </w:tc>
        <w:tc>
          <w:tcPr>
            <w:tcW w:w="2222" w:type="dxa"/>
            <w:vAlign w:val="center"/>
          </w:tcPr>
          <w:p w:rsidR="000E2AE7" w:rsidRPr="00C339B8" w:rsidRDefault="000E2AE7" w:rsidP="00715276">
            <w:pPr>
              <w:spacing w:line="276" w:lineRule="auto"/>
              <w:rPr>
                <w:b/>
                <w:sz w:val="28"/>
                <w:szCs w:val="24"/>
              </w:rPr>
            </w:pPr>
            <w:r w:rsidRPr="00C339B8">
              <w:rPr>
                <w:b/>
                <w:sz w:val="28"/>
                <w:szCs w:val="24"/>
              </w:rPr>
              <w:t>Submitted by:</w:t>
            </w:r>
          </w:p>
          <w:p w:rsidR="000E2AE7" w:rsidRPr="00C339B8" w:rsidRDefault="008E00A0" w:rsidP="00715276">
            <w:pPr>
              <w:spacing w:line="276" w:lineRule="auto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Vayu Dugar</w:t>
            </w:r>
          </w:p>
          <w:p w:rsidR="000E2AE7" w:rsidRPr="00C339B8" w:rsidRDefault="000E2AE7" w:rsidP="00715276">
            <w:pPr>
              <w:spacing w:line="276" w:lineRule="auto"/>
              <w:rPr>
                <w:sz w:val="28"/>
                <w:szCs w:val="24"/>
              </w:rPr>
            </w:pPr>
            <w:r w:rsidRPr="00C339B8">
              <w:rPr>
                <w:sz w:val="28"/>
                <w:szCs w:val="24"/>
              </w:rPr>
              <w:t>18BCAN024</w:t>
            </w:r>
          </w:p>
        </w:tc>
      </w:tr>
    </w:tbl>
    <w:p w:rsidR="000E2AE7" w:rsidRPr="00C339B8" w:rsidRDefault="000E2AE7" w:rsidP="00671845">
      <w:pPr>
        <w:spacing w:line="276" w:lineRule="auto"/>
        <w:jc w:val="center"/>
        <w:rPr>
          <w:rFonts w:cs="Arial"/>
        </w:rPr>
      </w:pPr>
    </w:p>
    <w:p w:rsidR="00567F2B" w:rsidRPr="00C339B8" w:rsidRDefault="00567F2B" w:rsidP="00671845">
      <w:pPr>
        <w:spacing w:line="276" w:lineRule="auto"/>
        <w:jc w:val="center"/>
        <w:rPr>
          <w:rFonts w:cs="Arial"/>
        </w:rPr>
      </w:pPr>
    </w:p>
    <w:p w:rsidR="00D1611E" w:rsidRPr="00C339B8" w:rsidRDefault="00D1611E" w:rsidP="00671845">
      <w:pPr>
        <w:spacing w:line="276" w:lineRule="auto"/>
        <w:jc w:val="center"/>
        <w:rPr>
          <w:rFonts w:cs="Arial"/>
        </w:rPr>
      </w:pPr>
    </w:p>
    <w:p w:rsidR="000E2AE7" w:rsidRDefault="000E2AE7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r w:rsidRPr="00C339B8">
        <w:rPr>
          <w:rFonts w:cs="Arial"/>
          <w:b/>
          <w:sz w:val="30"/>
          <w:szCs w:val="30"/>
        </w:rPr>
        <w:t>Depar</w:t>
      </w:r>
      <w:r w:rsidR="00671845">
        <w:rPr>
          <w:rFonts w:cs="Arial"/>
          <w:b/>
          <w:sz w:val="30"/>
          <w:szCs w:val="30"/>
        </w:rPr>
        <w:t xml:space="preserve">tment of Information Technology </w:t>
      </w:r>
      <w:r w:rsidRPr="00C339B8">
        <w:rPr>
          <w:rFonts w:cs="Arial"/>
          <w:b/>
          <w:sz w:val="30"/>
          <w:szCs w:val="30"/>
        </w:rPr>
        <w:t>&amp; Computer Applications</w:t>
      </w:r>
    </w:p>
    <w:p w:rsidR="000E2AE7" w:rsidRDefault="000E2AE7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r w:rsidRPr="00C339B8">
        <w:rPr>
          <w:rFonts w:cs="Arial"/>
          <w:b/>
          <w:sz w:val="30"/>
          <w:szCs w:val="30"/>
        </w:rPr>
        <w:t>JECRC University, Jaipur</w:t>
      </w:r>
    </w:p>
    <w:p w:rsidR="00671845" w:rsidRPr="00C339B8" w:rsidRDefault="00671845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bookmarkStart w:id="0" w:name="_GoBack"/>
      <w:bookmarkEnd w:id="0"/>
    </w:p>
    <w:p w:rsidR="000E2AE7" w:rsidRPr="00C339B8" w:rsidRDefault="000E2AE7" w:rsidP="00671845">
      <w:pPr>
        <w:spacing w:line="276" w:lineRule="auto"/>
        <w:jc w:val="center"/>
        <w:rPr>
          <w:rFonts w:cs="Arial"/>
          <w:b/>
          <w:sz w:val="30"/>
          <w:szCs w:val="30"/>
        </w:rPr>
      </w:pPr>
      <w:r w:rsidRPr="00C339B8">
        <w:rPr>
          <w:rFonts w:cs="Arial"/>
          <w:b/>
          <w:sz w:val="30"/>
          <w:szCs w:val="30"/>
        </w:rPr>
        <w:t>July – December 2018</w:t>
      </w:r>
    </w:p>
    <w:sectPr w:rsidR="000E2AE7" w:rsidRPr="00C339B8" w:rsidSect="00715276">
      <w:footerReference w:type="default" r:id="rId9"/>
      <w:pgSz w:w="11113" w:h="13948"/>
      <w:pgMar w:top="720" w:right="720" w:bottom="720" w:left="720" w:header="709" w:footer="28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678F" w:rsidRDefault="0021678F" w:rsidP="00E64A82">
      <w:pPr>
        <w:spacing w:after="0"/>
      </w:pPr>
      <w:r>
        <w:separator/>
      </w:r>
    </w:p>
  </w:endnote>
  <w:endnote w:type="continuationSeparator" w:id="0">
    <w:p w:rsidR="0021678F" w:rsidRDefault="0021678F" w:rsidP="00E64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14768970"/>
      <w:docPartObj>
        <w:docPartGallery w:val="Page Numbers (Bottom of Page)"/>
        <w:docPartUnique/>
      </w:docPartObj>
    </w:sdtPr>
    <w:sdtEndPr>
      <w:rPr>
        <w:b/>
        <w:noProof/>
      </w:rPr>
    </w:sdtEndPr>
    <w:sdtContent>
      <w:p w:rsidR="00C339B8" w:rsidRPr="00F804C1" w:rsidRDefault="00C339B8">
        <w:pPr>
          <w:pStyle w:val="Footer"/>
          <w:jc w:val="right"/>
          <w:rPr>
            <w:b/>
          </w:rPr>
        </w:pPr>
        <w:r w:rsidRPr="00F804C1">
          <w:rPr>
            <w:b/>
          </w:rPr>
          <w:fldChar w:fldCharType="begin"/>
        </w:r>
        <w:r w:rsidRPr="00F804C1">
          <w:rPr>
            <w:b/>
          </w:rPr>
          <w:instrText xml:space="preserve"> PAGE   \* MERGEFORMAT </w:instrText>
        </w:r>
        <w:r w:rsidRPr="00F804C1">
          <w:rPr>
            <w:b/>
          </w:rPr>
          <w:fldChar w:fldCharType="separate"/>
        </w:r>
        <w:r w:rsidR="00715276">
          <w:rPr>
            <w:b/>
            <w:noProof/>
          </w:rPr>
          <w:t>2</w:t>
        </w:r>
        <w:r w:rsidRPr="00F804C1">
          <w:rPr>
            <w:b/>
            <w:noProof/>
          </w:rPr>
          <w:fldChar w:fldCharType="end"/>
        </w:r>
      </w:p>
    </w:sdtContent>
  </w:sdt>
  <w:p w:rsidR="00C339B8" w:rsidRDefault="00C339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678F" w:rsidRDefault="0021678F" w:rsidP="00E64A82">
      <w:pPr>
        <w:spacing w:after="0"/>
      </w:pPr>
      <w:r>
        <w:separator/>
      </w:r>
    </w:p>
  </w:footnote>
  <w:footnote w:type="continuationSeparator" w:id="0">
    <w:p w:rsidR="0021678F" w:rsidRDefault="0021678F" w:rsidP="00E64A8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A6FF"/>
      </v:shape>
    </w:pict>
  </w:numPicBullet>
  <w:abstractNum w:abstractNumId="0" w15:restartNumberingAfterBreak="0">
    <w:nsid w:val="03B01EAC"/>
    <w:multiLevelType w:val="hybridMultilevel"/>
    <w:tmpl w:val="E998F08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817C56"/>
    <w:multiLevelType w:val="hybridMultilevel"/>
    <w:tmpl w:val="7B40DC1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2D763D"/>
    <w:multiLevelType w:val="hybridMultilevel"/>
    <w:tmpl w:val="C14E6D6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1D225B1"/>
    <w:multiLevelType w:val="hybridMultilevel"/>
    <w:tmpl w:val="54C8EB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8B482F"/>
    <w:multiLevelType w:val="hybridMultilevel"/>
    <w:tmpl w:val="FF52932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522F11"/>
    <w:multiLevelType w:val="hybridMultilevel"/>
    <w:tmpl w:val="D138E092"/>
    <w:lvl w:ilvl="0" w:tplc="D8248842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6D44C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EC21AD8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2E06DB4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8C212A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D0CF0C4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22F9F0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48241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FD6A52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3A730E06"/>
    <w:multiLevelType w:val="multilevel"/>
    <w:tmpl w:val="74D0E3DA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3CC17C33"/>
    <w:multiLevelType w:val="hybridMultilevel"/>
    <w:tmpl w:val="233C41A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DD84943"/>
    <w:multiLevelType w:val="hybridMultilevel"/>
    <w:tmpl w:val="C898EF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EC1294C"/>
    <w:multiLevelType w:val="hybridMultilevel"/>
    <w:tmpl w:val="02ACC2D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5E4200"/>
    <w:multiLevelType w:val="hybridMultilevel"/>
    <w:tmpl w:val="84C4F9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7077191"/>
    <w:multiLevelType w:val="hybridMultilevel"/>
    <w:tmpl w:val="39C469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74135F"/>
    <w:multiLevelType w:val="hybridMultilevel"/>
    <w:tmpl w:val="D08C27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9"/>
  </w:num>
  <w:num w:numId="4">
    <w:abstractNumId w:val="13"/>
  </w:num>
  <w:num w:numId="5">
    <w:abstractNumId w:val="5"/>
  </w:num>
  <w:num w:numId="6">
    <w:abstractNumId w:val="3"/>
  </w:num>
  <w:num w:numId="7">
    <w:abstractNumId w:val="10"/>
  </w:num>
  <w:num w:numId="8">
    <w:abstractNumId w:val="11"/>
  </w:num>
  <w:num w:numId="9">
    <w:abstractNumId w:val="1"/>
  </w:num>
  <w:num w:numId="10">
    <w:abstractNumId w:val="2"/>
  </w:num>
  <w:num w:numId="11">
    <w:abstractNumId w:val="4"/>
  </w:num>
  <w:num w:numId="12">
    <w:abstractNumId w:val="7"/>
  </w:num>
  <w:num w:numId="13">
    <w:abstractNumId w:val="0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tDA2NTEyMzI0MzVW0lEKTi0uzszPAykwNKwFAKJehIUtAAAA"/>
  </w:docVars>
  <w:rsids>
    <w:rsidRoot w:val="00A111E5"/>
    <w:rsid w:val="000042A0"/>
    <w:rsid w:val="00015A81"/>
    <w:rsid w:val="00016882"/>
    <w:rsid w:val="000658F2"/>
    <w:rsid w:val="00073B8D"/>
    <w:rsid w:val="00091E36"/>
    <w:rsid w:val="000B07AC"/>
    <w:rsid w:val="000C1FA3"/>
    <w:rsid w:val="000C2776"/>
    <w:rsid w:val="000D43C4"/>
    <w:rsid w:val="000E09FB"/>
    <w:rsid w:val="000E2AE7"/>
    <w:rsid w:val="000F1958"/>
    <w:rsid w:val="00102E93"/>
    <w:rsid w:val="001B6CCB"/>
    <w:rsid w:val="001C35BB"/>
    <w:rsid w:val="001D7904"/>
    <w:rsid w:val="00211BD4"/>
    <w:rsid w:val="0021678F"/>
    <w:rsid w:val="0023089C"/>
    <w:rsid w:val="002346C1"/>
    <w:rsid w:val="002513A7"/>
    <w:rsid w:val="002A7C38"/>
    <w:rsid w:val="002D5E4C"/>
    <w:rsid w:val="002E35F8"/>
    <w:rsid w:val="002F3611"/>
    <w:rsid w:val="00341E2D"/>
    <w:rsid w:val="0034681C"/>
    <w:rsid w:val="003532A6"/>
    <w:rsid w:val="00383DCC"/>
    <w:rsid w:val="00396A96"/>
    <w:rsid w:val="003B392C"/>
    <w:rsid w:val="003B6DF5"/>
    <w:rsid w:val="003F1883"/>
    <w:rsid w:val="00431B41"/>
    <w:rsid w:val="004402C9"/>
    <w:rsid w:val="00481858"/>
    <w:rsid w:val="004908F9"/>
    <w:rsid w:val="00496888"/>
    <w:rsid w:val="004F1E35"/>
    <w:rsid w:val="0052491A"/>
    <w:rsid w:val="005313A8"/>
    <w:rsid w:val="00567F2B"/>
    <w:rsid w:val="005938E6"/>
    <w:rsid w:val="00595F1C"/>
    <w:rsid w:val="005B300C"/>
    <w:rsid w:val="005C4FCC"/>
    <w:rsid w:val="005D3669"/>
    <w:rsid w:val="005E12F7"/>
    <w:rsid w:val="006125D6"/>
    <w:rsid w:val="00635C55"/>
    <w:rsid w:val="0065462E"/>
    <w:rsid w:val="00671845"/>
    <w:rsid w:val="006B4746"/>
    <w:rsid w:val="006D0212"/>
    <w:rsid w:val="006D0D66"/>
    <w:rsid w:val="006E40DE"/>
    <w:rsid w:val="00715276"/>
    <w:rsid w:val="00725717"/>
    <w:rsid w:val="00740A35"/>
    <w:rsid w:val="0075766B"/>
    <w:rsid w:val="00772492"/>
    <w:rsid w:val="00796A5F"/>
    <w:rsid w:val="007B397E"/>
    <w:rsid w:val="007C504F"/>
    <w:rsid w:val="007D0B49"/>
    <w:rsid w:val="008012A4"/>
    <w:rsid w:val="008016C1"/>
    <w:rsid w:val="00807E12"/>
    <w:rsid w:val="008345AF"/>
    <w:rsid w:val="00897F4A"/>
    <w:rsid w:val="008C19A4"/>
    <w:rsid w:val="008D0143"/>
    <w:rsid w:val="008D1E5E"/>
    <w:rsid w:val="008D7074"/>
    <w:rsid w:val="008E00A0"/>
    <w:rsid w:val="009063C6"/>
    <w:rsid w:val="00916834"/>
    <w:rsid w:val="00921A93"/>
    <w:rsid w:val="0094028B"/>
    <w:rsid w:val="009C72BD"/>
    <w:rsid w:val="00A10C8D"/>
    <w:rsid w:val="00A111E5"/>
    <w:rsid w:val="00A717E8"/>
    <w:rsid w:val="00A85E7F"/>
    <w:rsid w:val="00AA4AF7"/>
    <w:rsid w:val="00AB08CF"/>
    <w:rsid w:val="00AB1163"/>
    <w:rsid w:val="00AC365B"/>
    <w:rsid w:val="00AD6E52"/>
    <w:rsid w:val="00AF51F4"/>
    <w:rsid w:val="00B21685"/>
    <w:rsid w:val="00B331D9"/>
    <w:rsid w:val="00B91F36"/>
    <w:rsid w:val="00BD26DD"/>
    <w:rsid w:val="00BD7782"/>
    <w:rsid w:val="00C339B8"/>
    <w:rsid w:val="00C37A7D"/>
    <w:rsid w:val="00C54645"/>
    <w:rsid w:val="00CB16F0"/>
    <w:rsid w:val="00CD24D3"/>
    <w:rsid w:val="00D1611E"/>
    <w:rsid w:val="00D265B5"/>
    <w:rsid w:val="00D7743E"/>
    <w:rsid w:val="00D83DD2"/>
    <w:rsid w:val="00DB2E9D"/>
    <w:rsid w:val="00E01B70"/>
    <w:rsid w:val="00E174A9"/>
    <w:rsid w:val="00E2283C"/>
    <w:rsid w:val="00E37515"/>
    <w:rsid w:val="00E45D66"/>
    <w:rsid w:val="00E64A82"/>
    <w:rsid w:val="00E76AFB"/>
    <w:rsid w:val="00E776BA"/>
    <w:rsid w:val="00E86FAD"/>
    <w:rsid w:val="00E9155D"/>
    <w:rsid w:val="00EA1222"/>
    <w:rsid w:val="00EC4377"/>
    <w:rsid w:val="00EE2F88"/>
    <w:rsid w:val="00F12C43"/>
    <w:rsid w:val="00F27738"/>
    <w:rsid w:val="00F35E81"/>
    <w:rsid w:val="00F377E4"/>
    <w:rsid w:val="00F60AEC"/>
    <w:rsid w:val="00F73AF8"/>
    <w:rsid w:val="00F767AB"/>
    <w:rsid w:val="00F7777C"/>
    <w:rsid w:val="00F804C1"/>
    <w:rsid w:val="00F865D3"/>
    <w:rsid w:val="00F869D4"/>
    <w:rsid w:val="00FC588D"/>
    <w:rsid w:val="00FD106E"/>
    <w:rsid w:val="00FD62F3"/>
    <w:rsid w:val="00FE3FFE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0E450"/>
  <w15:chartTrackingRefBased/>
  <w15:docId w15:val="{BA1AB969-C728-498F-BFE1-731572365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2AE7"/>
    <w:pPr>
      <w:spacing w:line="360" w:lineRule="auto"/>
    </w:pPr>
    <w:rPr>
      <w:rFonts w:ascii="Arial" w:hAnsi="Arial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15A81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36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15A81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2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015A81"/>
    <w:p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A81"/>
    <w:rPr>
      <w:rFonts w:ascii="Arial" w:eastAsia="Times New Roman" w:hAnsi="Arial" w:cs="Segoe UI Semibold"/>
      <w:b/>
      <w:bCs/>
      <w:color w:val="000000" w:themeColor="text1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15A81"/>
    <w:rPr>
      <w:rFonts w:ascii="Arial" w:hAnsi="Arial" w:cs="Arial"/>
      <w:b/>
      <w:color w:val="121214"/>
      <w:spacing w:val="-16"/>
      <w:sz w:val="32"/>
      <w:szCs w:val="28"/>
    </w:rPr>
  </w:style>
  <w:style w:type="paragraph" w:styleId="Title">
    <w:name w:val="Title"/>
    <w:basedOn w:val="Normal"/>
    <w:next w:val="Normal"/>
    <w:link w:val="TitleChar"/>
    <w:autoRedefine/>
    <w:uiPriority w:val="2"/>
    <w:qFormat/>
    <w:rsid w:val="00A111E5"/>
    <w:pPr>
      <w:spacing w:after="40"/>
      <w:contextualSpacing/>
      <w:jc w:val="center"/>
    </w:pPr>
    <w:rPr>
      <w:rFonts w:eastAsiaTheme="majorEastAsia" w:cs="Segoe UI Semibold"/>
      <w:b/>
      <w:kern w:val="28"/>
      <w:sz w:val="60"/>
      <w:szCs w:val="60"/>
      <w:lang w:val="en-US" w:eastAsia="ja-JP"/>
    </w:rPr>
  </w:style>
  <w:style w:type="character" w:customStyle="1" w:styleId="TitleChar">
    <w:name w:val="Title Char"/>
    <w:basedOn w:val="DefaultParagraphFont"/>
    <w:link w:val="Title"/>
    <w:uiPriority w:val="2"/>
    <w:rsid w:val="00A111E5"/>
    <w:rPr>
      <w:rFonts w:eastAsiaTheme="majorEastAsia" w:cs="Segoe UI Semibold"/>
      <w:b/>
      <w:color w:val="000000" w:themeColor="text1"/>
      <w:kern w:val="28"/>
      <w:sz w:val="60"/>
      <w:szCs w:val="60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015A81"/>
    <w:rPr>
      <w:rFonts w:ascii="Arial" w:hAnsi="Arial" w:cs="Arial"/>
      <w:b/>
      <w:color w:val="121214"/>
      <w:spacing w:val="-16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A111E5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111E5"/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paragraph" w:styleId="Header">
    <w:name w:val="header"/>
    <w:basedOn w:val="Normal"/>
    <w:link w:val="HeaderChar"/>
    <w:uiPriority w:val="99"/>
    <w:unhideWhenUsed/>
    <w:rsid w:val="00E64A8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64A82"/>
  </w:style>
  <w:style w:type="paragraph" w:styleId="Footer">
    <w:name w:val="footer"/>
    <w:basedOn w:val="Normal"/>
    <w:link w:val="FooterChar"/>
    <w:uiPriority w:val="99"/>
    <w:unhideWhenUsed/>
    <w:rsid w:val="00E64A8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64A82"/>
  </w:style>
  <w:style w:type="paragraph" w:customStyle="1" w:styleId="ContactInfo">
    <w:name w:val="Contact Info"/>
    <w:basedOn w:val="Normal"/>
    <w:uiPriority w:val="4"/>
    <w:qFormat/>
    <w:rsid w:val="00E64A82"/>
    <w:pPr>
      <w:spacing w:before="360" w:after="0" w:line="264" w:lineRule="auto"/>
      <w:contextualSpacing/>
      <w:jc w:val="center"/>
    </w:pPr>
    <w:rPr>
      <w:rFonts w:asciiTheme="minorHAnsi" w:eastAsiaTheme="minorEastAsia" w:hAnsiTheme="minorHAnsi"/>
      <w:color w:val="44546A" w:themeColor="text2"/>
      <w:sz w:val="22"/>
      <w:lang w:val="en-US" w:eastAsia="ja-JP"/>
    </w:rPr>
  </w:style>
  <w:style w:type="table" w:styleId="TableGrid">
    <w:name w:val="Table Grid"/>
    <w:basedOn w:val="TableNormal"/>
    <w:uiPriority w:val="59"/>
    <w:rsid w:val="000E2AE7"/>
    <w:pPr>
      <w:spacing w:after="0"/>
      <w:jc w:val="left"/>
    </w:pPr>
    <w:rPr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2346C1"/>
    <w:pPr>
      <w:keepNext/>
      <w:keepLines/>
      <w:spacing w:before="240" w:beforeAutospacing="0" w:after="0" w:afterAutospacing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346C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346C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346C1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2346C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2A0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F7777C"/>
  </w:style>
  <w:style w:type="paragraph" w:styleId="BalloonText">
    <w:name w:val="Balloon Text"/>
    <w:basedOn w:val="Normal"/>
    <w:link w:val="BalloonTextChar"/>
    <w:uiPriority w:val="99"/>
    <w:semiHidden/>
    <w:unhideWhenUsed/>
    <w:rsid w:val="007152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276"/>
    <w:rPr>
      <w:rFonts w:ascii="Segoe UI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8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4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0939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515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267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40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065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62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34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i10</b:Tag>
    <b:SourceType>BookSection</b:SourceType>
    <b:Guid>{AD1DDB9A-FAB9-4804-B533-FF4A8E2806A3}</b:Guid>
    <b:Title>The Arrival of Linux</b:Title>
    <b:Year>2010</b:Year>
    <b:Publisher>Firewal Media (An Imprint of Laxmi Publications Pvt. Ltd.)</b:Publisher>
    <b:Author>
      <b:Author>
        <b:NameList>
          <b:Person>
            <b:Last>Maidasani</b:Last>
            <b:First>Dinesh</b:First>
          </b:Person>
        </b:NameList>
      </b:Author>
      <b:BookAuthor>
        <b:NameList>
          <b:Person>
            <b:Last>Maidasani</b:Last>
            <b:First>Dinesh</b:First>
          </b:Person>
        </b:NameList>
      </b:BookAuthor>
    </b:Author>
    <b:BookTitle>Fundamentals of Linux</b:BookTitle>
    <b:Pages>3</b:Pages>
    <b:LCID>en-IN</b:LCID>
    <b:City>New Delhi</b:City>
    <b:RefOrder>1</b:RefOrder>
  </b:Source>
  <b:Source>
    <b:Tag>Kum16</b:Tag>
    <b:SourceType>BookSection</b:SourceType>
    <b:Guid>{6291F6B6-04EE-4A33-B0C5-E4E0CF5E21C1}</b:Guid>
    <b:Title>Getting Started with PHP</b:Title>
    <b:Author>
      <b:BookAuthor>
        <b:NameList>
          <b:Person>
            <b:Last>Kumar</b:Last>
            <b:First>Mukesh</b:First>
          </b:Person>
          <b:Person>
            <b:Last>Kaur</b:Last>
            <b:First>Gurpreet</b:First>
          </b:Person>
          <b:Person>
            <b:Last>Uchil</b:Last>
            <b:First>Suji</b:First>
          </b:Person>
        </b:NameList>
      </b:BookAuthor>
    </b:Author>
    <b:BookTitle>Multimedia &amp; Web Technology (Class XII)</b:BookTitle>
    <b:Year>2016</b:Year>
    <b:Pages>3.1</b:Pages>
    <b:City>New Delhi</b:City>
    <b:Publisher>B.R. International Publishers</b:Publisher>
    <b:Edition>Second Revised</b:Edition>
    <b:RefOrder>2</b:RefOrder>
  </b:Source>
</b:Sources>
</file>

<file path=customXml/itemProps1.xml><?xml version="1.0" encoding="utf-8"?>
<ds:datastoreItem xmlns:ds="http://schemas.openxmlformats.org/officeDocument/2006/customXml" ds:itemID="{19827289-79EA-4F57-8913-637CAC948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MP Stack Seminar Report</vt:lpstr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MP Stack Seminar Report</dc:title>
  <dc:subject/>
  <dc:creator>Vayu Dugar</dc:creator>
  <cp:keywords/>
  <dc:description/>
  <cp:lastModifiedBy>Vayu Dugar</cp:lastModifiedBy>
  <cp:revision>5</cp:revision>
  <cp:lastPrinted>2018-11-27T05:35:00Z</cp:lastPrinted>
  <dcterms:created xsi:type="dcterms:W3CDTF">2018-11-27T05:25:00Z</dcterms:created>
  <dcterms:modified xsi:type="dcterms:W3CDTF">2018-11-27T05:39:00Z</dcterms:modified>
</cp:coreProperties>
</file>